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DC78D7" w14:textId="33D023BE" w:rsidR="00FB28B8" w:rsidRDefault="00232DEE" w:rsidP="00232DEE">
      <w:pPr>
        <w:jc w:val="center"/>
        <w:rPr>
          <w:b/>
          <w:bCs/>
          <w:sz w:val="32"/>
          <w:szCs w:val="28"/>
          <w:u w:val="dotDash"/>
        </w:rPr>
      </w:pPr>
      <w:r w:rsidRPr="00232DEE">
        <w:rPr>
          <w:b/>
          <w:bCs/>
          <w:sz w:val="32"/>
          <w:szCs w:val="28"/>
          <w:u w:val="dotDash"/>
        </w:rPr>
        <w:t>REPORT – BIKECOUNT PROJECT</w:t>
      </w:r>
    </w:p>
    <w:p w14:paraId="7FA2BD8D" w14:textId="77777777" w:rsidR="00183DC6" w:rsidRDefault="00183DC6" w:rsidP="00232DEE">
      <w:pPr>
        <w:pStyle w:val="Heading1"/>
        <w:numPr>
          <w:ilvl w:val="0"/>
          <w:numId w:val="1"/>
        </w:numPr>
      </w:pPr>
      <w:r>
        <w:t>INTRODUCTION</w:t>
      </w:r>
    </w:p>
    <w:p w14:paraId="5D249289" w14:textId="77777777" w:rsidR="005F3615" w:rsidRDefault="00605AA3" w:rsidP="00605AA3">
      <w:r>
        <w:t>Paris is a city where cycling is … It is an option which is relatively much more environmentally friendly</w:t>
      </w:r>
      <w:r w:rsidR="005F3615">
        <w:t xml:space="preserve">. </w:t>
      </w:r>
    </w:p>
    <w:p w14:paraId="7C97F568" w14:textId="77777777" w:rsidR="005F3615" w:rsidRDefault="005F3615" w:rsidP="00605AA3">
      <w:r>
        <w:t xml:space="preserve">In this </w:t>
      </w:r>
      <w:proofErr w:type="gramStart"/>
      <w:r>
        <w:t xml:space="preserve">context, </w:t>
      </w:r>
      <w:r w:rsidR="00605AA3">
        <w:t xml:space="preserve"> </w:t>
      </w:r>
      <w:r>
        <w:t>t</w:t>
      </w:r>
      <w:r w:rsidR="00605AA3">
        <w:t>his</w:t>
      </w:r>
      <w:proofErr w:type="gramEnd"/>
      <w:r w:rsidR="00605AA3">
        <w:t xml:space="preserve"> </w:t>
      </w:r>
      <w:r>
        <w:t xml:space="preserve">project was about …. </w:t>
      </w:r>
    </w:p>
    <w:p w14:paraId="2874E1E9" w14:textId="02F492EF" w:rsidR="00C915FA" w:rsidRDefault="005F3615" w:rsidP="00605AA3">
      <w:r>
        <w:t>The main objectives for our work were</w:t>
      </w:r>
      <w:r w:rsidR="005A0CD4">
        <w:t xml:space="preserve"> (coherent project with relevant hypotheses/ clear storyline, a bit of creativity, great </w:t>
      </w:r>
      <w:proofErr w:type="gramStart"/>
      <w:r w:rsidR="005A0CD4">
        <w:t>score(</w:t>
      </w:r>
      <w:proofErr w:type="gramEnd"/>
      <w:r w:rsidR="005A0CD4">
        <w:t>what is a great score?))</w:t>
      </w:r>
      <w:r>
        <w:t xml:space="preserve"> … </w:t>
      </w:r>
    </w:p>
    <w:p w14:paraId="7FBE806C" w14:textId="7BB58AC6" w:rsidR="00605AA3" w:rsidRDefault="005F3615" w:rsidP="00605AA3">
      <w:r>
        <w:t xml:space="preserve">In the following </w:t>
      </w:r>
      <w:r w:rsidR="00C915FA">
        <w:t>sections</w:t>
      </w:r>
      <w:r>
        <w:t xml:space="preserve">, the methodology followed to reach those objectives was explained. </w:t>
      </w:r>
      <w:r w:rsidR="00E22957">
        <w:t>Afterward</w:t>
      </w:r>
      <w:r>
        <w:t xml:space="preserve">, </w:t>
      </w:r>
      <w:r w:rsidR="00E22957">
        <w:t xml:space="preserve">analysis and interpretation of </w:t>
      </w:r>
      <w:r>
        <w:t>the results obtained</w:t>
      </w:r>
      <w:r w:rsidR="00E22957">
        <w:t xml:space="preserve"> were conducted. </w:t>
      </w:r>
    </w:p>
    <w:p w14:paraId="09A927A1" w14:textId="5CCEABD4" w:rsidR="00183DC6" w:rsidRDefault="00183DC6" w:rsidP="00232DEE">
      <w:pPr>
        <w:pStyle w:val="Heading1"/>
        <w:numPr>
          <w:ilvl w:val="0"/>
          <w:numId w:val="1"/>
        </w:numPr>
      </w:pPr>
      <w:r>
        <w:t>METHODOLOGY</w:t>
      </w:r>
    </w:p>
    <w:p w14:paraId="4DB1D2E6" w14:textId="77777777" w:rsidR="00EF6BFA" w:rsidRDefault="00EF6BFA" w:rsidP="00EF6BFA">
      <w:pPr>
        <w:pStyle w:val="Heading2"/>
        <w:numPr>
          <w:ilvl w:val="0"/>
          <w:numId w:val="5"/>
        </w:numPr>
      </w:pPr>
      <w:r>
        <w:t>Strategy</w:t>
      </w:r>
    </w:p>
    <w:p w14:paraId="5F500E5C" w14:textId="77F01DAF" w:rsidR="0035350F" w:rsidRPr="0035350F" w:rsidRDefault="00E34D0E" w:rsidP="0035350F">
      <w:pPr>
        <w:pStyle w:val="Heading3"/>
      </w:pPr>
      <w:r>
        <w:t xml:space="preserve">Data discovery </w:t>
      </w:r>
      <w:r w:rsidR="00156E88">
        <w:t>and quick construction of a machine learning program</w:t>
      </w:r>
    </w:p>
    <w:p w14:paraId="3ED3C1F3" w14:textId="6FEC8DF8" w:rsidR="00E34D0E" w:rsidRDefault="00E34D0E" w:rsidP="00E34D0E">
      <w:r>
        <w:t>T</w:t>
      </w:r>
      <w:r w:rsidR="00156E88">
        <w:t>he</w:t>
      </w:r>
      <w:r>
        <w:t xml:space="preserve"> main goal</w:t>
      </w:r>
      <w:r w:rsidR="00156E88">
        <w:t>s</w:t>
      </w:r>
      <w:r>
        <w:t xml:space="preserve"> w</w:t>
      </w:r>
      <w:r w:rsidR="00156E88">
        <w:t>ere</w:t>
      </w:r>
      <w:r>
        <w:t xml:space="preserve"> to get familiar</w:t>
      </w:r>
      <w:r w:rsidR="0054436D">
        <w:t xml:space="preserve"> (domain knowledge by data source documentation, articles on bicycles count devices, etc)</w:t>
      </w:r>
      <w:r>
        <w:t xml:space="preserve"> with the features for which data were recorded to form the datasets</w:t>
      </w:r>
      <w:r w:rsidR="00156E88">
        <w:t xml:space="preserve">, do a basic Explanatory Data Analysis (EDA), and to </w:t>
      </w:r>
      <w:r w:rsidR="007C3A41">
        <w:t xml:space="preserve">build a Machine Learning (ML) model as a </w:t>
      </w:r>
      <w:r w:rsidR="009D67BA">
        <w:t xml:space="preserve">sort </w:t>
      </w:r>
      <w:r w:rsidR="007C3A41">
        <w:t>of baseline for the next steps of the work. Indeed, the results obtained will be used to deal better with the model parameters, the …, …</w:t>
      </w:r>
      <w:r w:rsidR="009D67BA">
        <w:t xml:space="preserve"> This base model and related EDA were strongly inspired by the notebook uploaded by the </w:t>
      </w:r>
      <w:proofErr w:type="spellStart"/>
      <w:r w:rsidR="009D67BA">
        <w:t>professo</w:t>
      </w:r>
      <w:proofErr w:type="spellEnd"/>
    </w:p>
    <w:p w14:paraId="5EAD9F97" w14:textId="288E6F98" w:rsidR="0035350F" w:rsidRDefault="0035350F" w:rsidP="0035350F">
      <w:pPr>
        <w:pStyle w:val="Heading3"/>
        <w:numPr>
          <w:ilvl w:val="1"/>
          <w:numId w:val="11"/>
        </w:numPr>
      </w:pPr>
      <w:r>
        <w:t xml:space="preserve">Missing values, </w:t>
      </w:r>
      <w:proofErr w:type="gramStart"/>
      <w:r>
        <w:t>outliers</w:t>
      </w:r>
      <w:proofErr w:type="gramEnd"/>
      <w:r>
        <w:t xml:space="preserve"> analysis, categorical variables </w:t>
      </w:r>
    </w:p>
    <w:p w14:paraId="6EE309AC" w14:textId="30614B80" w:rsidR="00E34D0E" w:rsidRDefault="005A0CD4" w:rsidP="0035350F">
      <w:pPr>
        <w:pStyle w:val="Heading3"/>
      </w:pPr>
      <w:r>
        <w:t>Theories</w:t>
      </w:r>
      <w:r w:rsidR="00C915FA">
        <w:t>/propositions</w:t>
      </w:r>
      <w:r>
        <w:t xml:space="preserve"> to </w:t>
      </w:r>
      <w:r w:rsidR="00C915FA">
        <w:t>deduct</w:t>
      </w:r>
      <w:r>
        <w:t xml:space="preserve"> pool of features</w:t>
      </w:r>
      <w:r w:rsidR="00E34D0E">
        <w:t xml:space="preserve">. </w:t>
      </w:r>
    </w:p>
    <w:p w14:paraId="0A605494" w14:textId="77777777" w:rsidR="008A554E" w:rsidRDefault="008A554E" w:rsidP="00E34D0E">
      <w:r>
        <w:t>The two main goals here were to:</w:t>
      </w:r>
    </w:p>
    <w:p w14:paraId="0F0C4B4A" w14:textId="77777777" w:rsidR="005A6B14" w:rsidRDefault="008A554E" w:rsidP="008A554E">
      <w:pPr>
        <w:pStyle w:val="ListParagraph"/>
        <w:numPr>
          <w:ilvl w:val="1"/>
          <w:numId w:val="5"/>
        </w:numPr>
        <w:ind w:left="851"/>
      </w:pPr>
      <w:r>
        <w:t xml:space="preserve">Improve the baseline model built in the previous part </w:t>
      </w:r>
      <w:r w:rsidR="005A6B14">
        <w:t xml:space="preserve">by adding relevant additional features </w:t>
      </w:r>
    </w:p>
    <w:p w14:paraId="34ECE715" w14:textId="77777777" w:rsidR="00377A8D" w:rsidRDefault="005A6B14" w:rsidP="008A554E">
      <w:pPr>
        <w:pStyle w:val="ListParagraph"/>
        <w:numPr>
          <w:ilvl w:val="1"/>
          <w:numId w:val="5"/>
        </w:numPr>
        <w:ind w:left="851"/>
      </w:pPr>
      <w:r>
        <w:t>T</w:t>
      </w:r>
      <w:r w:rsidR="008A554E">
        <w:t xml:space="preserve">ry </w:t>
      </w:r>
      <w:r>
        <w:t>new combinations of features based on a specific assumption (</w:t>
      </w:r>
      <w:proofErr w:type="spellStart"/>
      <w:r>
        <w:t>e.g</w:t>
      </w:r>
      <w:proofErr w:type="spellEnd"/>
      <w:r>
        <w:t xml:space="preserve">: bikes are used only in sunny period, so the features and observations of … are discarded) </w:t>
      </w:r>
    </w:p>
    <w:p w14:paraId="667022EB" w14:textId="333C5EEF" w:rsidR="00E34D0E" w:rsidRDefault="00377A8D" w:rsidP="00377A8D">
      <w:r>
        <w:t>To do so, t</w:t>
      </w:r>
      <w:r w:rsidR="00E34D0E">
        <w:t xml:space="preserve">he </w:t>
      </w:r>
      <w:r>
        <w:t xml:space="preserve">pool of features was determined following a key </w:t>
      </w:r>
      <w:r w:rsidR="00E34D0E">
        <w:t xml:space="preserve">question: </w:t>
      </w:r>
      <w:r>
        <w:t>“</w:t>
      </w:r>
      <w:r w:rsidR="00E34D0E">
        <w:t>Why do people use bikes in big cities?</w:t>
      </w:r>
      <w:r>
        <w:t>”</w:t>
      </w:r>
      <w:r w:rsidR="00E34D0E">
        <w:t xml:space="preserve"> To answer this question, we went through a few research articles</w:t>
      </w:r>
      <w:r w:rsidR="00E30225">
        <w:t>, social media content (Bikes-related threads</w:t>
      </w:r>
      <w:r w:rsidR="00211B92">
        <w:t xml:space="preserve">, </w:t>
      </w:r>
      <w:r w:rsidR="00E30225">
        <w:t>hashtag</w:t>
      </w:r>
      <w:r w:rsidR="00211B92">
        <w:t>, and videos</w:t>
      </w:r>
      <w:r w:rsidR="00E30225">
        <w:t xml:space="preserve"> from X, TikTok, Instagram, </w:t>
      </w:r>
      <w:r w:rsidR="00211B92">
        <w:t xml:space="preserve">Reddit, </w:t>
      </w:r>
      <w:r w:rsidR="00E30225">
        <w:t xml:space="preserve">and </w:t>
      </w:r>
      <w:proofErr w:type="spellStart"/>
      <w:r w:rsidR="00E30225">
        <w:t>Youtube</w:t>
      </w:r>
      <w:proofErr w:type="spellEnd"/>
      <w:r w:rsidR="00211B92">
        <w:t>)</w:t>
      </w:r>
      <w:r w:rsidR="00694EB7">
        <w:t>.</w:t>
      </w:r>
      <w:r w:rsidR="00E34D0E">
        <w:t xml:space="preserve"> We could have also surveyed people using bikes outside if were able to. Then, from knowing why people use bikes, we </w:t>
      </w:r>
      <w:r w:rsidR="00694EB7">
        <w:t xml:space="preserve">would </w:t>
      </w:r>
      <w:r w:rsidR="00E34D0E">
        <w:t>make suggest</w:t>
      </w:r>
      <w:r w:rsidR="00E30225">
        <w:t>ions</w:t>
      </w:r>
      <w:r w:rsidR="00E34D0E">
        <w:t xml:space="preserve"> </w:t>
      </w:r>
      <w:r w:rsidR="00E30225">
        <w:t xml:space="preserve">on </w:t>
      </w:r>
      <w:r w:rsidR="00E34D0E">
        <w:t>when (time</w:t>
      </w:r>
      <w:r w:rsidR="00B261B4">
        <w:t xml:space="preserve">, season, special events, </w:t>
      </w:r>
      <w:r w:rsidR="00C2480F">
        <w:t xml:space="preserve">strikes, </w:t>
      </w:r>
      <w:r w:rsidR="00B261B4">
        <w:t>etc</w:t>
      </w:r>
      <w:r w:rsidR="00E34D0E">
        <w:t xml:space="preserve">) </w:t>
      </w:r>
      <w:r w:rsidR="00E30225">
        <w:t>Parisians use bikes</w:t>
      </w:r>
      <w:r w:rsidR="0087457C">
        <w:t xml:space="preserve">. </w:t>
      </w:r>
      <w:r w:rsidR="00E34D0E">
        <w:t xml:space="preserve"> </w:t>
      </w:r>
    </w:p>
    <w:p w14:paraId="13C76989" w14:textId="42218CBA" w:rsidR="005A0CD4" w:rsidRDefault="005A0CD4" w:rsidP="0035350F">
      <w:pPr>
        <w:pStyle w:val="Heading3"/>
      </w:pPr>
      <w:r>
        <w:t>Models to choose: How complex will it be?</w:t>
      </w:r>
    </w:p>
    <w:p w14:paraId="00C37FCC" w14:textId="01A22485" w:rsidR="0035350F" w:rsidRDefault="001E2B1A" w:rsidP="009D67BA">
      <w:r>
        <w:t>We thought of having a good-</w:t>
      </w:r>
      <w:r w:rsidR="0035350F">
        <w:t xml:space="preserve">performing </w:t>
      </w:r>
      <w:r>
        <w:t xml:space="preserve">model that can be interpreted, and if </w:t>
      </w:r>
      <w:proofErr w:type="gramStart"/>
      <w:r>
        <w:t>possible</w:t>
      </w:r>
      <w:proofErr w:type="gramEnd"/>
      <w:r>
        <w:t xml:space="preserve"> a black box model which the best performance we could get. </w:t>
      </w:r>
    </w:p>
    <w:p w14:paraId="270C39E2" w14:textId="0E9838B0" w:rsidR="009D67BA" w:rsidRPr="009D67BA" w:rsidRDefault="009D67BA" w:rsidP="009D67BA">
      <w:r>
        <w:t xml:space="preserve">From our understanding of the different </w:t>
      </w:r>
      <w:proofErr w:type="gramStart"/>
      <w:r>
        <w:t>classes</w:t>
      </w:r>
      <w:proofErr w:type="gramEnd"/>
      <w:r>
        <w:t xml:space="preserve"> we had so far, and from what we know about what the community says, XG Boost </w:t>
      </w:r>
      <w:r w:rsidR="008B01AE">
        <w:t xml:space="preserve">was used </w:t>
      </w:r>
      <w:r>
        <w:t xml:space="preserve">as a base model. </w:t>
      </w:r>
      <w:r w:rsidR="008B01AE">
        <w:t>In addition, a modified …. was implemented</w:t>
      </w:r>
      <w:r w:rsidR="0035350F">
        <w:t>.</w:t>
      </w:r>
      <w:r>
        <w:t xml:space="preserve"> </w:t>
      </w:r>
    </w:p>
    <w:p w14:paraId="7F7724A2" w14:textId="22BF1D6A" w:rsidR="0035350F" w:rsidRDefault="0035350F" w:rsidP="0035350F">
      <w:pPr>
        <w:pStyle w:val="Heading3"/>
      </w:pPr>
      <w:r>
        <w:lastRenderedPageBreak/>
        <w:t xml:space="preserve">What to do if extra time </w:t>
      </w:r>
    </w:p>
    <w:p w14:paraId="1ECEE3A5" w14:textId="097FD5D6" w:rsidR="0035350F" w:rsidRPr="0035350F" w:rsidRDefault="0035350F" w:rsidP="0035350F">
      <w:r>
        <w:t xml:space="preserve">More niche features like visibility, dew point temperature, bridge day, day of strike, </w:t>
      </w:r>
    </w:p>
    <w:p w14:paraId="02DF2D24" w14:textId="2F94EDE5" w:rsidR="00C915FA" w:rsidRDefault="00C915FA" w:rsidP="0035350F">
      <w:pPr>
        <w:pStyle w:val="Heading3"/>
      </w:pPr>
      <w:r>
        <w:t xml:space="preserve">Relevant resources for guidance </w:t>
      </w:r>
    </w:p>
    <w:p w14:paraId="202D4655" w14:textId="130FCC80" w:rsidR="009D67BA" w:rsidRDefault="008B01AE" w:rsidP="009D67BA">
      <w:r>
        <w:t xml:space="preserve">Academic research papers, </w:t>
      </w:r>
      <w:proofErr w:type="spellStart"/>
      <w:r>
        <w:t>Stackoverflow</w:t>
      </w:r>
      <w:proofErr w:type="spellEnd"/>
      <w:r>
        <w:t xml:space="preserve">, Medium, online classes from </w:t>
      </w:r>
      <w:proofErr w:type="spellStart"/>
      <w:r>
        <w:t>udemy-coursera</w:t>
      </w:r>
      <w:proofErr w:type="spellEnd"/>
      <w:r w:rsidR="00DE444C">
        <w:t>.</w:t>
      </w:r>
    </w:p>
    <w:p w14:paraId="5E9361DE" w14:textId="77777777" w:rsidR="00707EC9" w:rsidRPr="009D67BA" w:rsidRDefault="00707EC9" w:rsidP="009D67BA"/>
    <w:p w14:paraId="73741FE2" w14:textId="77777777" w:rsidR="00193664" w:rsidRDefault="007A66F8" w:rsidP="00EF6BFA">
      <w:pPr>
        <w:pStyle w:val="Heading2"/>
        <w:numPr>
          <w:ilvl w:val="0"/>
          <w:numId w:val="5"/>
        </w:numPr>
      </w:pPr>
      <w:r>
        <w:t>The three (</w:t>
      </w:r>
      <w:r w:rsidRPr="007A66F8">
        <w:rPr>
          <w:b w:val="0"/>
          <w:bCs/>
          <w:u w:val="none"/>
        </w:rPr>
        <w:t>can be only 2 if you want</w:t>
      </w:r>
      <w:r>
        <w:t>) propositions</w:t>
      </w:r>
    </w:p>
    <w:p w14:paraId="20B1B38E" w14:textId="77777777" w:rsidR="00193664" w:rsidRDefault="00193664" w:rsidP="00193664">
      <w:pPr>
        <w:pStyle w:val="Heading2"/>
        <w:numPr>
          <w:ilvl w:val="1"/>
          <w:numId w:val="5"/>
        </w:numPr>
      </w:pPr>
      <w:r>
        <w:t>Proposition 1</w:t>
      </w:r>
    </w:p>
    <w:p w14:paraId="698E1EEF" w14:textId="77777777" w:rsidR="00193664" w:rsidRPr="00AC3DA9" w:rsidRDefault="00193664" w:rsidP="00193664">
      <w:pPr>
        <w:pStyle w:val="Heading2"/>
        <w:numPr>
          <w:ilvl w:val="1"/>
          <w:numId w:val="5"/>
        </w:numPr>
        <w:rPr>
          <w:strike/>
        </w:rPr>
      </w:pPr>
      <w:r w:rsidRPr="00AC3DA9">
        <w:rPr>
          <w:strike/>
        </w:rPr>
        <w:t>Proposition 2</w:t>
      </w:r>
    </w:p>
    <w:p w14:paraId="63AFBDA2" w14:textId="3C118996" w:rsidR="007A66F8" w:rsidRPr="00AC3DA9" w:rsidRDefault="00193664" w:rsidP="00193664">
      <w:pPr>
        <w:pStyle w:val="Heading2"/>
        <w:numPr>
          <w:ilvl w:val="1"/>
          <w:numId w:val="5"/>
        </w:numPr>
        <w:rPr>
          <w:strike/>
        </w:rPr>
      </w:pPr>
      <w:r w:rsidRPr="00AC3DA9">
        <w:rPr>
          <w:strike/>
        </w:rPr>
        <w:t xml:space="preserve">Proposition 3 </w:t>
      </w:r>
    </w:p>
    <w:p w14:paraId="235D0AB1" w14:textId="77777777" w:rsidR="00193664" w:rsidRPr="00193664" w:rsidRDefault="00193664" w:rsidP="00193664"/>
    <w:p w14:paraId="6911B7D9" w14:textId="0001E4B6" w:rsidR="00EF6BFA" w:rsidRDefault="00EF6BFA" w:rsidP="00EF6BFA">
      <w:pPr>
        <w:pStyle w:val="Heading2"/>
        <w:numPr>
          <w:ilvl w:val="0"/>
          <w:numId w:val="5"/>
        </w:numPr>
      </w:pPr>
      <w:r>
        <w:t>Workflow</w:t>
      </w:r>
    </w:p>
    <w:p w14:paraId="16D9A0EC" w14:textId="00659ED9" w:rsidR="00EF6BFA" w:rsidRDefault="00EF6BFA" w:rsidP="00EF6BFA">
      <w:pPr>
        <w:pStyle w:val="ListParagraph"/>
        <w:numPr>
          <w:ilvl w:val="0"/>
          <w:numId w:val="6"/>
        </w:numPr>
      </w:pPr>
      <w:r>
        <w:t xml:space="preserve">Git &amp; </w:t>
      </w:r>
      <w:proofErr w:type="spellStart"/>
      <w:r>
        <w:t>Github</w:t>
      </w:r>
      <w:proofErr w:type="spellEnd"/>
      <w:r>
        <w:t xml:space="preserve"> </w:t>
      </w:r>
      <w:r w:rsidR="00BE02E5">
        <w:t>(notebooks sharing)</w:t>
      </w:r>
    </w:p>
    <w:p w14:paraId="6305D520" w14:textId="4E56688F" w:rsidR="00EF6BFA" w:rsidRPr="00EF6BFA" w:rsidRDefault="00EF6BFA" w:rsidP="00EF6BFA">
      <w:pPr>
        <w:pStyle w:val="ListParagraph"/>
        <w:numPr>
          <w:ilvl w:val="0"/>
          <w:numId w:val="6"/>
        </w:numPr>
      </w:pPr>
      <w:r>
        <w:t>Google drive (docs and slide)</w:t>
      </w:r>
    </w:p>
    <w:p w14:paraId="76ACD25D" w14:textId="77777777" w:rsidR="00EF6BFA" w:rsidRPr="00EF6BFA" w:rsidRDefault="00EF6BFA" w:rsidP="00EF6BFA">
      <w:pPr>
        <w:ind w:left="360"/>
      </w:pPr>
    </w:p>
    <w:p w14:paraId="7F6B5D5E" w14:textId="1DCAD70F" w:rsidR="00183DC6" w:rsidRDefault="00183DC6" w:rsidP="00232DEE">
      <w:pPr>
        <w:pStyle w:val="Heading1"/>
        <w:numPr>
          <w:ilvl w:val="0"/>
          <w:numId w:val="1"/>
        </w:numPr>
      </w:pPr>
      <w:r>
        <w:t>RESULTS</w:t>
      </w:r>
    </w:p>
    <w:p w14:paraId="1CF9F3F4" w14:textId="77777777" w:rsidR="00C915FA" w:rsidRDefault="00C915FA" w:rsidP="00C915FA">
      <w:pPr>
        <w:pStyle w:val="Heading2"/>
        <w:numPr>
          <w:ilvl w:val="0"/>
          <w:numId w:val="8"/>
        </w:numPr>
      </w:pPr>
      <w:r>
        <w:t xml:space="preserve">Proposition 1 </w:t>
      </w:r>
    </w:p>
    <w:p w14:paraId="6398D30F" w14:textId="77777777" w:rsidR="00C915FA" w:rsidRDefault="00C915FA" w:rsidP="00C915FA">
      <w:pPr>
        <w:pStyle w:val="Heading2"/>
        <w:numPr>
          <w:ilvl w:val="0"/>
          <w:numId w:val="8"/>
        </w:numPr>
      </w:pPr>
      <w:r>
        <w:t xml:space="preserve">Proposition 2 </w:t>
      </w:r>
    </w:p>
    <w:p w14:paraId="4D0E5489" w14:textId="44B15F10" w:rsidR="00C915FA" w:rsidRDefault="00C915FA" w:rsidP="00C915FA">
      <w:pPr>
        <w:pStyle w:val="Heading2"/>
        <w:numPr>
          <w:ilvl w:val="0"/>
          <w:numId w:val="8"/>
        </w:numPr>
      </w:pPr>
      <w:r>
        <w:t>Proposition 3</w:t>
      </w:r>
    </w:p>
    <w:p w14:paraId="37A0FA13" w14:textId="14B09135" w:rsidR="00C915FA" w:rsidRPr="00C915FA" w:rsidRDefault="004D2161" w:rsidP="00C915FA">
      <w:r>
        <w:t xml:space="preserve">Use this </w:t>
      </w:r>
      <w:proofErr w:type="spellStart"/>
      <w:r>
        <w:t>webite</w:t>
      </w:r>
      <w:proofErr w:type="spellEnd"/>
      <w:r>
        <w:t xml:space="preserve"> to insert screenshots of our cod </w:t>
      </w:r>
      <w:r w:rsidRPr="004D2161">
        <w:t>https://carbon.now.sh/</w:t>
      </w:r>
    </w:p>
    <w:p w14:paraId="128B2A1A" w14:textId="25D1DF2C" w:rsidR="00232DEE" w:rsidRDefault="00183DC6" w:rsidP="00232DEE">
      <w:pPr>
        <w:pStyle w:val="Heading1"/>
        <w:numPr>
          <w:ilvl w:val="0"/>
          <w:numId w:val="1"/>
        </w:numPr>
      </w:pPr>
      <w:r>
        <w:t>ANALYSIS AND INTERPRETATION</w:t>
      </w:r>
    </w:p>
    <w:p w14:paraId="7E9DF432" w14:textId="77777777" w:rsidR="001550E7" w:rsidRPr="001550E7" w:rsidRDefault="001550E7" w:rsidP="001550E7"/>
    <w:p w14:paraId="728DF62C" w14:textId="26FD6441" w:rsidR="00605AA3" w:rsidRDefault="00232DEE" w:rsidP="005048A7">
      <w:pPr>
        <w:pStyle w:val="Heading1"/>
        <w:numPr>
          <w:ilvl w:val="0"/>
          <w:numId w:val="1"/>
        </w:numPr>
      </w:pPr>
      <w:r>
        <w:t>CONCLUSION</w:t>
      </w:r>
      <w:r w:rsidR="005F3615">
        <w:t xml:space="preserve"> (</w:t>
      </w:r>
      <w:r w:rsidR="005F3615" w:rsidRPr="005048A7">
        <w:t>and</w:t>
      </w:r>
      <w:r w:rsidR="005F3615">
        <w:t xml:space="preserve"> future work?)</w:t>
      </w:r>
    </w:p>
    <w:p w14:paraId="4D90A76B" w14:textId="50A5869B" w:rsidR="00AD6044" w:rsidRPr="00AD6044" w:rsidRDefault="00AD6044" w:rsidP="00AD6044">
      <w:r>
        <w:t>FACTORS INFLUENCING THE ACCURACY OF THE COUNT (</w:t>
      </w:r>
      <w:proofErr w:type="spellStart"/>
      <w:r>
        <w:t>trotinettes</w:t>
      </w:r>
      <w:proofErr w:type="spellEnd"/>
      <w:r>
        <w:t xml:space="preserve"> being counted for example, how old is the counting device, </w:t>
      </w:r>
    </w:p>
    <w:p w14:paraId="2664873E" w14:textId="292E5C0C" w:rsidR="00232DEE" w:rsidRDefault="00605AA3" w:rsidP="005048A7">
      <w:pPr>
        <w:pStyle w:val="Heading1"/>
        <w:numPr>
          <w:ilvl w:val="0"/>
          <w:numId w:val="1"/>
        </w:numPr>
      </w:pPr>
      <w:r>
        <w:t>REFERENCES</w:t>
      </w:r>
      <w:r w:rsidR="00232DEE">
        <w:t xml:space="preserve"> </w:t>
      </w:r>
    </w:p>
    <w:p w14:paraId="55A0C274" w14:textId="77777777" w:rsidR="00232DEE" w:rsidRPr="00232DEE" w:rsidRDefault="00232DEE" w:rsidP="00232DEE"/>
    <w:sectPr w:rsidR="00232DEE" w:rsidRPr="00232DE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E55605" w14:textId="77777777" w:rsidR="00954591" w:rsidRDefault="00954591" w:rsidP="00232DEE">
      <w:pPr>
        <w:spacing w:before="0" w:after="0" w:line="240" w:lineRule="auto"/>
      </w:pPr>
      <w:r>
        <w:separator/>
      </w:r>
    </w:p>
  </w:endnote>
  <w:endnote w:type="continuationSeparator" w:id="0">
    <w:p w14:paraId="2BA21CEC" w14:textId="77777777" w:rsidR="00954591" w:rsidRDefault="00954591" w:rsidP="00232D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2F8DE2" w14:textId="77777777" w:rsidR="00954591" w:rsidRDefault="00954591" w:rsidP="00232DEE">
      <w:pPr>
        <w:spacing w:before="0" w:after="0" w:line="240" w:lineRule="auto"/>
      </w:pPr>
      <w:r>
        <w:separator/>
      </w:r>
    </w:p>
  </w:footnote>
  <w:footnote w:type="continuationSeparator" w:id="0">
    <w:p w14:paraId="501A8D53" w14:textId="77777777" w:rsidR="00954591" w:rsidRDefault="00954591" w:rsidP="00232D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2D7E5" w14:textId="3922914C" w:rsidR="00232DEE" w:rsidRDefault="00232DEE">
    <w:pPr>
      <w:pStyle w:val="Header"/>
    </w:pPr>
    <w:r>
      <w:t>Ibrahim Barry</w:t>
    </w:r>
  </w:p>
  <w:p w14:paraId="189618B5" w14:textId="296C20A8" w:rsidR="00232DEE" w:rsidRDefault="00232DEE">
    <w:pPr>
      <w:pStyle w:val="Header"/>
    </w:pPr>
    <w:r>
      <w:t>Cedric Emmanuel K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FF460A"/>
    <w:multiLevelType w:val="hybridMultilevel"/>
    <w:tmpl w:val="BD5891C0"/>
    <w:lvl w:ilvl="0" w:tplc="F0E6382E">
      <w:start w:val="5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4208E9"/>
    <w:multiLevelType w:val="hybridMultilevel"/>
    <w:tmpl w:val="243A4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CF630A"/>
    <w:multiLevelType w:val="hybridMultilevel"/>
    <w:tmpl w:val="927C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5461F"/>
    <w:multiLevelType w:val="hybridMultilevel"/>
    <w:tmpl w:val="5DD2D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6302C7"/>
    <w:multiLevelType w:val="hybridMultilevel"/>
    <w:tmpl w:val="FC4A5B16"/>
    <w:lvl w:ilvl="0" w:tplc="BA5C092A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C5A6C"/>
    <w:multiLevelType w:val="hybridMultilevel"/>
    <w:tmpl w:val="3F0861C0"/>
    <w:lvl w:ilvl="0" w:tplc="AB209C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70283D"/>
    <w:multiLevelType w:val="hybridMultilevel"/>
    <w:tmpl w:val="E3C82D4A"/>
    <w:lvl w:ilvl="0" w:tplc="C5E8DE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2AC3DB2"/>
    <w:multiLevelType w:val="hybridMultilevel"/>
    <w:tmpl w:val="06962D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A63867"/>
    <w:multiLevelType w:val="hybridMultilevel"/>
    <w:tmpl w:val="E0A25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597488"/>
    <w:multiLevelType w:val="hybridMultilevel"/>
    <w:tmpl w:val="359CF76A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BF70E1A"/>
    <w:multiLevelType w:val="hybridMultilevel"/>
    <w:tmpl w:val="AD1CB70E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3247362">
    <w:abstractNumId w:val="5"/>
  </w:num>
  <w:num w:numId="2" w16cid:durableId="1882597449">
    <w:abstractNumId w:val="3"/>
  </w:num>
  <w:num w:numId="3" w16cid:durableId="1002975948">
    <w:abstractNumId w:val="7"/>
  </w:num>
  <w:num w:numId="4" w16cid:durableId="168103722">
    <w:abstractNumId w:val="8"/>
  </w:num>
  <w:num w:numId="5" w16cid:durableId="1493908647">
    <w:abstractNumId w:val="9"/>
  </w:num>
  <w:num w:numId="6" w16cid:durableId="758865186">
    <w:abstractNumId w:val="2"/>
  </w:num>
  <w:num w:numId="7" w16cid:durableId="652414930">
    <w:abstractNumId w:val="1"/>
  </w:num>
  <w:num w:numId="8" w16cid:durableId="512916400">
    <w:abstractNumId w:val="10"/>
  </w:num>
  <w:num w:numId="9" w16cid:durableId="2123330863">
    <w:abstractNumId w:val="6"/>
  </w:num>
  <w:num w:numId="10" w16cid:durableId="1629631300">
    <w:abstractNumId w:val="0"/>
  </w:num>
  <w:num w:numId="11" w16cid:durableId="1305617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DUwsjAzNzY3MTVU0lEKTi0uzszPAykwrAUAtrYMvywAAAA="/>
  </w:docVars>
  <w:rsids>
    <w:rsidRoot w:val="00232DEE"/>
    <w:rsid w:val="001550E7"/>
    <w:rsid w:val="00156E88"/>
    <w:rsid w:val="00183DC6"/>
    <w:rsid w:val="00193664"/>
    <w:rsid w:val="001E2B1A"/>
    <w:rsid w:val="00211B92"/>
    <w:rsid w:val="00232DEE"/>
    <w:rsid w:val="0035350F"/>
    <w:rsid w:val="00377A8D"/>
    <w:rsid w:val="003D5D57"/>
    <w:rsid w:val="00444140"/>
    <w:rsid w:val="004507BD"/>
    <w:rsid w:val="004D2161"/>
    <w:rsid w:val="005048A7"/>
    <w:rsid w:val="0054436D"/>
    <w:rsid w:val="005A0CD4"/>
    <w:rsid w:val="005A6B14"/>
    <w:rsid w:val="005E1538"/>
    <w:rsid w:val="005F3615"/>
    <w:rsid w:val="00605AA3"/>
    <w:rsid w:val="00694EB7"/>
    <w:rsid w:val="00702B45"/>
    <w:rsid w:val="00707EC9"/>
    <w:rsid w:val="007A66F8"/>
    <w:rsid w:val="007C3A41"/>
    <w:rsid w:val="00814432"/>
    <w:rsid w:val="0087457C"/>
    <w:rsid w:val="008A554E"/>
    <w:rsid w:val="008B01AE"/>
    <w:rsid w:val="00954591"/>
    <w:rsid w:val="009D67BA"/>
    <w:rsid w:val="00AC3DA9"/>
    <w:rsid w:val="00AD6044"/>
    <w:rsid w:val="00B261B4"/>
    <w:rsid w:val="00BD5355"/>
    <w:rsid w:val="00BE02E5"/>
    <w:rsid w:val="00C2480F"/>
    <w:rsid w:val="00C915FA"/>
    <w:rsid w:val="00DE444C"/>
    <w:rsid w:val="00E22957"/>
    <w:rsid w:val="00E30225"/>
    <w:rsid w:val="00E34D0E"/>
    <w:rsid w:val="00EF6BFA"/>
    <w:rsid w:val="00F071A4"/>
    <w:rsid w:val="00FB2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3A4AE"/>
  <w15:chartTrackingRefBased/>
  <w15:docId w15:val="{37755AD8-8D4D-4BEB-A672-E2AD505E5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1AE"/>
    <w:pPr>
      <w:spacing w:before="120" w:after="280"/>
      <w:jc w:val="both"/>
    </w:pPr>
    <w:rPr>
      <w:rFonts w:ascii="Times New Roman" w:hAnsi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048A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507BD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5350F"/>
    <w:pPr>
      <w:keepNext/>
      <w:keepLines/>
      <w:numPr>
        <w:numId w:val="11"/>
      </w:numPr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2DE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2DE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2DE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2DE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2DEE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2DEE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8A7"/>
    <w:rPr>
      <w:rFonts w:ascii="Times New Roman" w:eastAsiaTheme="majorEastAsia" w:hAnsi="Times New Roman" w:cstheme="majorBidi"/>
      <w:b/>
      <w:kern w:val="0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507BD"/>
    <w:rPr>
      <w:rFonts w:ascii="Times New Roman" w:eastAsiaTheme="majorEastAsia" w:hAnsi="Times New Roman" w:cstheme="majorBidi"/>
      <w:b/>
      <w:kern w:val="0"/>
      <w:sz w:val="28"/>
      <w:szCs w:val="26"/>
      <w:u w:val="single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35350F"/>
    <w:rPr>
      <w:rFonts w:ascii="Times New Roman" w:eastAsiaTheme="majorEastAsia" w:hAnsi="Times New Roman" w:cstheme="majorBidi"/>
      <w:b/>
      <w:i/>
      <w:kern w:val="0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2DEE"/>
    <w:rPr>
      <w:rFonts w:eastAsiaTheme="majorEastAsia" w:cstheme="majorBidi"/>
      <w:i/>
      <w:iCs/>
      <w:color w:val="2F5496" w:themeColor="accent1" w:themeShade="BF"/>
      <w:kern w:val="0"/>
      <w:sz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2DEE"/>
    <w:rPr>
      <w:rFonts w:eastAsiaTheme="majorEastAsia" w:cstheme="majorBidi"/>
      <w:color w:val="2F5496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2DEE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2DEE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2DEE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2DEE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232DEE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2DEE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2DEE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2DEE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232DE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2DEE"/>
    <w:rPr>
      <w:rFonts w:ascii="Times New Roman" w:hAnsi="Times New Roman"/>
      <w:i/>
      <w:iCs/>
      <w:color w:val="404040" w:themeColor="text1" w:themeTint="BF"/>
      <w:kern w:val="0"/>
      <w:sz w:val="24"/>
      <w14:ligatures w14:val="none"/>
    </w:rPr>
  </w:style>
  <w:style w:type="paragraph" w:styleId="ListParagraph">
    <w:name w:val="List Paragraph"/>
    <w:basedOn w:val="Normal"/>
    <w:uiPriority w:val="34"/>
    <w:qFormat/>
    <w:rsid w:val="00232D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2DE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2DE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2DEE"/>
    <w:rPr>
      <w:rFonts w:ascii="Times New Roman" w:hAnsi="Times New Roman"/>
      <w:i/>
      <w:iCs/>
      <w:color w:val="2F5496" w:themeColor="accent1" w:themeShade="BF"/>
      <w:kern w:val="0"/>
      <w:sz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232DEE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32DE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DEE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32DEE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DEE"/>
    <w:rPr>
      <w:rFonts w:ascii="Times New Roman" w:hAnsi="Times New Roman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2</Pages>
  <Words>469</Words>
  <Characters>267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20220059587</dc:creator>
  <cp:keywords/>
  <dc:description/>
  <cp:lastModifiedBy>T20220059587</cp:lastModifiedBy>
  <cp:revision>2</cp:revision>
  <dcterms:created xsi:type="dcterms:W3CDTF">2024-12-07T14:55:00Z</dcterms:created>
  <dcterms:modified xsi:type="dcterms:W3CDTF">2024-12-07T14:55:00Z</dcterms:modified>
</cp:coreProperties>
</file>